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00000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00000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00000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00000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LineNumbering">
    <w:name w:val="Line Numbering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ind w:left="0" w:right="0" w:hanging="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480"/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lineRule="auto" w:line="480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24-10-01T12:00:36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